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158F0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64D9C5E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A74B04A" w14:textId="785F59E7" w:rsidR="007706B2" w:rsidRPr="00633D47" w:rsidRDefault="007706B2" w:rsidP="007706B2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Regional Treasurer or IABPFF Treasurer</w:t>
      </w:r>
    </w:p>
    <w:bookmarkStart w:id="0" w:name="_MON_1141068899"/>
    <w:bookmarkEnd w:id="0"/>
    <w:p w14:paraId="79B4A69F" w14:textId="77777777" w:rsidR="00787D5A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29F09B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697750123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0E93B5A6" wp14:editId="53AC4AD0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23FD" w14:textId="0279716E" w:rsidR="00D25CA1" w:rsidRPr="00F607E2" w:rsidRDefault="00440AE1" w:rsidP="002F384C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b/>
          <w:sz w:val="36"/>
          <w:szCs w:val="36"/>
        </w:rPr>
        <w:t xml:space="preserve">        </w:t>
      </w:r>
      <w:r w:rsidR="00787D5A">
        <w:rPr>
          <w:rFonts w:ascii="Arial" w:hAnsi="Arial" w:cs="Arial"/>
          <w:b/>
          <w:sz w:val="36"/>
          <w:szCs w:val="36"/>
        </w:rPr>
        <w:t>SOUTH 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966F10" w14:textId="3F153E8B" w:rsidR="00787D5A" w:rsidRDefault="002F384C" w:rsidP="002F384C">
      <w:pPr>
        <w:ind w:left="720"/>
        <w:jc w:val="center"/>
        <w:rPr>
          <w:rFonts w:ascii="Arial" w:hAnsi="Arial" w:cs="Arial"/>
          <w:sz w:val="28"/>
        </w:rPr>
      </w:pPr>
      <w:r w:rsidRPr="00A64AC3">
        <w:rPr>
          <w:b/>
          <w:bCs/>
          <w:color w:val="FF0000"/>
          <w:sz w:val="32"/>
          <w:szCs w:val="32"/>
        </w:rPr>
        <w:t>DUES ARE DUE: January 1, 2022</w:t>
      </w:r>
    </w:p>
    <w:p w14:paraId="52724F26" w14:textId="3AF29AD1" w:rsidR="006A038B" w:rsidRPr="007706B2" w:rsidRDefault="006A038B" w:rsidP="006A038B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SCR with the </w:t>
      </w:r>
      <w:r w:rsidRPr="007706B2">
        <w:rPr>
          <w:b/>
          <w:sz w:val="28"/>
          <w:szCs w:val="28"/>
        </w:rPr>
        <w:t>2022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4673E520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6729D7D0" w14:textId="61AC0C70" w:rsidR="006A038B" w:rsidRPr="007706B2" w:rsidRDefault="006A038B" w:rsidP="007706B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4B492293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4FC03D57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1CFE0794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58756B7E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 xml:space="preserve">2022 IABPFF Membership Roster Form </w:t>
      </w:r>
    </w:p>
    <w:p w14:paraId="2BA9997D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24722CA6" w14:textId="77777777" w:rsidR="006A038B" w:rsidRPr="007706B2" w:rsidRDefault="006A038B" w:rsidP="006A038B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7706B2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4B27A6C8" w14:textId="77777777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</w:p>
    <w:p w14:paraId="3DFBB9E8" w14:textId="77777777" w:rsidR="006A038B" w:rsidRPr="007706B2" w:rsidRDefault="006A038B" w:rsidP="006A038B">
      <w:pPr>
        <w:ind w:left="1800"/>
        <w:rPr>
          <w:sz w:val="28"/>
          <w:szCs w:val="28"/>
        </w:rPr>
      </w:pPr>
      <w:r w:rsidRPr="007706B2">
        <w:rPr>
          <w:sz w:val="28"/>
          <w:szCs w:val="28"/>
        </w:rPr>
        <w:t xml:space="preserve">A) SCR Treasurer Sharon Branch: </w:t>
      </w:r>
      <w:hyperlink r:id="rId12" w:history="1">
        <w:r w:rsidRPr="007706B2">
          <w:rPr>
            <w:rStyle w:val="Hyperlink"/>
            <w:sz w:val="28"/>
            <w:szCs w:val="28"/>
          </w:rPr>
          <w:t>msarff@gmail.com</w:t>
        </w:r>
      </w:hyperlink>
      <w:r w:rsidRPr="007706B2">
        <w:rPr>
          <w:sz w:val="28"/>
          <w:szCs w:val="28"/>
        </w:rPr>
        <w:t xml:space="preserve"> </w:t>
      </w:r>
    </w:p>
    <w:p w14:paraId="79B41556" w14:textId="597A2574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  <w:r w:rsidRPr="007706B2">
        <w:rPr>
          <w:sz w:val="28"/>
          <w:szCs w:val="28"/>
        </w:rPr>
        <w:t xml:space="preserve">B) IABPFF Treasurer Gwendolyn Sistare: </w:t>
      </w:r>
      <w:hyperlink r:id="rId13" w:history="1">
        <w:r w:rsidRPr="007706B2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0CA378C2" w14:textId="77777777" w:rsidR="006A038B" w:rsidRPr="007706B2" w:rsidRDefault="006A038B" w:rsidP="006A038B">
      <w:pPr>
        <w:ind w:left="1800"/>
        <w:rPr>
          <w:sz w:val="28"/>
          <w:szCs w:val="28"/>
        </w:rPr>
      </w:pPr>
      <w:r w:rsidRPr="007706B2">
        <w:rPr>
          <w:sz w:val="28"/>
          <w:szCs w:val="28"/>
        </w:rPr>
        <w:t xml:space="preserve">C) IABPFF Financial Assistant Preston Curtis: </w:t>
      </w:r>
      <w:hyperlink r:id="rId14" w:history="1">
        <w:r w:rsidRPr="007706B2">
          <w:rPr>
            <w:rStyle w:val="Hyperlink"/>
            <w:sz w:val="28"/>
            <w:szCs w:val="28"/>
          </w:rPr>
          <w:t>pcjeep2@gmail.com</w:t>
        </w:r>
      </w:hyperlink>
    </w:p>
    <w:p w14:paraId="4E66CE95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0FE25A2A" w14:textId="77777777" w:rsidR="006A038B" w:rsidRPr="007706B2" w:rsidRDefault="006A038B" w:rsidP="006A038B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Dues will be assessed as follows:</w:t>
      </w:r>
    </w:p>
    <w:p w14:paraId="79A9AD0F" w14:textId="77777777" w:rsidR="006A038B" w:rsidRPr="007706B2" w:rsidRDefault="006A038B" w:rsidP="006A038B">
      <w:pPr>
        <w:ind w:left="720"/>
        <w:rPr>
          <w:b/>
          <w:bCs/>
          <w:sz w:val="28"/>
          <w:szCs w:val="28"/>
        </w:rPr>
      </w:pPr>
    </w:p>
    <w:p w14:paraId="7D61144D" w14:textId="64076009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</w:t>
      </w:r>
      <w:r w:rsidR="00534BDC" w:rsidRPr="007706B2">
        <w:rPr>
          <w:sz w:val="28"/>
          <w:szCs w:val="28"/>
        </w:rPr>
        <w:t>region</w:t>
      </w:r>
      <w:r w:rsidRPr="007706B2">
        <w:rPr>
          <w:sz w:val="28"/>
          <w:szCs w:val="28"/>
        </w:rPr>
        <w:t xml:space="preserve">. </w:t>
      </w:r>
    </w:p>
    <w:p w14:paraId="1054D7EB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21EC1549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4462BB3E" w14:textId="20DA952A" w:rsidR="008321D5" w:rsidRPr="007706B2" w:rsidRDefault="006A038B" w:rsidP="00534BDC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January 1, 2022; a 10% late fee shall be included for payments received after January 1, </w:t>
      </w:r>
      <w:r w:rsidR="007706B2" w:rsidRPr="007706B2">
        <w:rPr>
          <w:sz w:val="28"/>
          <w:szCs w:val="28"/>
        </w:rPr>
        <w:t>2022.</w:t>
      </w:r>
    </w:p>
    <w:p w14:paraId="1AB60BDF" w14:textId="3FF5B69E" w:rsidR="00F607E2" w:rsidRPr="007706B2" w:rsidRDefault="00787D5A" w:rsidP="00F607E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</w:t>
      </w:r>
      <w:r w:rsidR="00985AB0">
        <w:rPr>
          <w:b/>
          <w:sz w:val="28"/>
          <w:szCs w:val="28"/>
        </w:rPr>
        <w:t>3</w:t>
      </w:r>
      <w:r w:rsidR="008321D5" w:rsidRPr="007706B2">
        <w:rPr>
          <w:b/>
          <w:sz w:val="28"/>
          <w:szCs w:val="28"/>
        </w:rPr>
        <w:t>0.00</w:t>
      </w:r>
      <w:r w:rsidR="00E2665E">
        <w:rPr>
          <w:b/>
          <w:sz w:val="28"/>
          <w:szCs w:val="28"/>
        </w:rPr>
        <w:t xml:space="preserve"> </w:t>
      </w:r>
      <w:r w:rsidR="00FD7A40">
        <w:rPr>
          <w:bCs/>
          <w:sz w:val="28"/>
          <w:szCs w:val="28"/>
        </w:rPr>
        <w:t xml:space="preserve">per member </w:t>
      </w:r>
      <w:r w:rsidRPr="007706B2">
        <w:rPr>
          <w:sz w:val="28"/>
          <w:szCs w:val="28"/>
        </w:rPr>
        <w:t>SC</w:t>
      </w:r>
      <w:r w:rsidR="008321D5" w:rsidRPr="007706B2">
        <w:rPr>
          <w:sz w:val="28"/>
          <w:szCs w:val="28"/>
        </w:rPr>
        <w:t>R dues</w:t>
      </w:r>
      <w:r w:rsidR="00940CD2" w:rsidRPr="007706B2">
        <w:rPr>
          <w:sz w:val="28"/>
          <w:szCs w:val="28"/>
        </w:rPr>
        <w:t xml:space="preserve"> </w:t>
      </w:r>
    </w:p>
    <w:p w14:paraId="54F23563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6AF70CD3" w14:textId="77777777" w:rsidR="00F607E2" w:rsidRPr="007706B2" w:rsidRDefault="00F607E2" w:rsidP="007706B2">
      <w:pPr>
        <w:ind w:left="720"/>
        <w:jc w:val="center"/>
        <w:rPr>
          <w:b/>
          <w:bCs/>
          <w:i/>
          <w:iCs/>
          <w:sz w:val="28"/>
          <w:szCs w:val="28"/>
        </w:rPr>
      </w:pPr>
      <w:r w:rsidRPr="007706B2">
        <w:rPr>
          <w:b/>
          <w:bCs/>
          <w:i/>
          <w:iCs/>
          <w:sz w:val="28"/>
          <w:szCs w:val="28"/>
        </w:rPr>
        <w:t>Send payment with dues submittal form to:</w:t>
      </w:r>
    </w:p>
    <w:p w14:paraId="4DCF6F8F" w14:textId="77777777" w:rsidR="007706B2" w:rsidRDefault="007706B2" w:rsidP="000A3E35">
      <w:pPr>
        <w:ind w:left="720"/>
        <w:jc w:val="center"/>
        <w:rPr>
          <w:sz w:val="28"/>
          <w:szCs w:val="28"/>
        </w:rPr>
      </w:pPr>
    </w:p>
    <w:p w14:paraId="22B3F024" w14:textId="1791C215" w:rsidR="00787D5A" w:rsidRPr="007706B2" w:rsidRDefault="00787D5A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SC</w:t>
      </w:r>
      <w:r w:rsidR="006171E3" w:rsidRPr="007706B2">
        <w:rPr>
          <w:sz w:val="28"/>
          <w:szCs w:val="28"/>
        </w:rPr>
        <w:t>R Regional Trea</w:t>
      </w:r>
      <w:r w:rsidRPr="007706B2">
        <w:rPr>
          <w:sz w:val="28"/>
          <w:szCs w:val="28"/>
        </w:rPr>
        <w:t xml:space="preserve">surer </w:t>
      </w:r>
    </w:p>
    <w:p w14:paraId="6C1067B9" w14:textId="77777777" w:rsidR="00F607E2" w:rsidRPr="007706B2" w:rsidRDefault="00634367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Sharon Branch</w:t>
      </w:r>
    </w:p>
    <w:p w14:paraId="4C680B75" w14:textId="77777777" w:rsidR="000A3E35" w:rsidRPr="007706B2" w:rsidRDefault="00497781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PO Box 60352</w:t>
      </w:r>
    </w:p>
    <w:p w14:paraId="4E8C6D08" w14:textId="77777777" w:rsidR="000A3E35" w:rsidRPr="007706B2" w:rsidRDefault="00497781" w:rsidP="000A3E35">
      <w:pPr>
        <w:ind w:left="720"/>
        <w:jc w:val="center"/>
        <w:rPr>
          <w:sz w:val="28"/>
          <w:szCs w:val="28"/>
        </w:rPr>
      </w:pPr>
      <w:r w:rsidRPr="007706B2">
        <w:rPr>
          <w:sz w:val="28"/>
          <w:szCs w:val="28"/>
        </w:rPr>
        <w:t>Houston, TX 77205</w:t>
      </w:r>
    </w:p>
    <w:p w14:paraId="6B800945" w14:textId="77777777" w:rsidR="00FB2BD4" w:rsidRPr="00787D5A" w:rsidRDefault="00FB2BD4">
      <w:pPr>
        <w:rPr>
          <w:rFonts w:ascii="Arial" w:hAnsi="Arial" w:cs="Arial"/>
          <w:spacing w:val="-3"/>
          <w:sz w:val="20"/>
          <w:szCs w:val="20"/>
        </w:rPr>
      </w:pPr>
    </w:p>
    <w:sectPr w:rsidR="00FB2BD4" w:rsidRPr="00787D5A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FA9B7" w14:textId="77777777" w:rsidR="00EE5AF6" w:rsidRDefault="00EE5AF6">
      <w:r>
        <w:separator/>
      </w:r>
    </w:p>
  </w:endnote>
  <w:endnote w:type="continuationSeparator" w:id="0">
    <w:p w14:paraId="3EB3D5EF" w14:textId="77777777" w:rsidR="00EE5AF6" w:rsidRDefault="00EE5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3F19" w14:textId="77777777" w:rsidR="00FB2BD4" w:rsidRDefault="00FB2BD4">
    <w:pPr>
      <w:pStyle w:val="Footer"/>
      <w:jc w:val="center"/>
      <w:rPr>
        <w:b/>
        <w:bCs/>
        <w:sz w:val="20"/>
      </w:rPr>
    </w:pPr>
  </w:p>
  <w:p w14:paraId="33DEAB20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057CD03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41CA7" w14:textId="77777777" w:rsidR="00EE5AF6" w:rsidRDefault="00EE5AF6">
      <w:r>
        <w:separator/>
      </w:r>
    </w:p>
  </w:footnote>
  <w:footnote w:type="continuationSeparator" w:id="0">
    <w:p w14:paraId="5B5FD35F" w14:textId="77777777" w:rsidR="00EE5AF6" w:rsidRDefault="00EE5A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TA0tDAxNjYytTRS0lEKTi0uzszPAykwqgUAzgKICywAAAA="/>
  </w:docVars>
  <w:rsids>
    <w:rsidRoot w:val="00767AAC"/>
    <w:rsid w:val="000156E0"/>
    <w:rsid w:val="00030F2F"/>
    <w:rsid w:val="00095816"/>
    <w:rsid w:val="000A3E35"/>
    <w:rsid w:val="00104F59"/>
    <w:rsid w:val="0014262D"/>
    <w:rsid w:val="00163F54"/>
    <w:rsid w:val="00177528"/>
    <w:rsid w:val="00181AE9"/>
    <w:rsid w:val="001E35AA"/>
    <w:rsid w:val="00244CFD"/>
    <w:rsid w:val="00257F36"/>
    <w:rsid w:val="0027318A"/>
    <w:rsid w:val="00280031"/>
    <w:rsid w:val="002C57AC"/>
    <w:rsid w:val="002F384C"/>
    <w:rsid w:val="00317249"/>
    <w:rsid w:val="0035622A"/>
    <w:rsid w:val="003711E7"/>
    <w:rsid w:val="0037147D"/>
    <w:rsid w:val="004403F0"/>
    <w:rsid w:val="00440AE1"/>
    <w:rsid w:val="00494B07"/>
    <w:rsid w:val="00497781"/>
    <w:rsid w:val="004A302E"/>
    <w:rsid w:val="004F0AFD"/>
    <w:rsid w:val="00534BDC"/>
    <w:rsid w:val="0056351A"/>
    <w:rsid w:val="005C3344"/>
    <w:rsid w:val="005C4FDE"/>
    <w:rsid w:val="00612D61"/>
    <w:rsid w:val="006171E3"/>
    <w:rsid w:val="00622B06"/>
    <w:rsid w:val="006232A7"/>
    <w:rsid w:val="006330C2"/>
    <w:rsid w:val="00634367"/>
    <w:rsid w:val="00644D30"/>
    <w:rsid w:val="00653C7C"/>
    <w:rsid w:val="006A038B"/>
    <w:rsid w:val="006B0147"/>
    <w:rsid w:val="00735446"/>
    <w:rsid w:val="0076023E"/>
    <w:rsid w:val="00767AAC"/>
    <w:rsid w:val="007706B2"/>
    <w:rsid w:val="00787D5A"/>
    <w:rsid w:val="007B1E57"/>
    <w:rsid w:val="007F6BDE"/>
    <w:rsid w:val="00822AB5"/>
    <w:rsid w:val="008321D5"/>
    <w:rsid w:val="0083452D"/>
    <w:rsid w:val="00840E0D"/>
    <w:rsid w:val="00871896"/>
    <w:rsid w:val="00883EEB"/>
    <w:rsid w:val="008860D0"/>
    <w:rsid w:val="008945D6"/>
    <w:rsid w:val="008E4679"/>
    <w:rsid w:val="008F0B29"/>
    <w:rsid w:val="008F5A17"/>
    <w:rsid w:val="008F5F94"/>
    <w:rsid w:val="009170C6"/>
    <w:rsid w:val="00921DDD"/>
    <w:rsid w:val="009356FB"/>
    <w:rsid w:val="00940CD2"/>
    <w:rsid w:val="00975C57"/>
    <w:rsid w:val="00985AB0"/>
    <w:rsid w:val="00A33051"/>
    <w:rsid w:val="00A36191"/>
    <w:rsid w:val="00AD49AA"/>
    <w:rsid w:val="00AF5CEA"/>
    <w:rsid w:val="00B6577D"/>
    <w:rsid w:val="00B74530"/>
    <w:rsid w:val="00BE30E9"/>
    <w:rsid w:val="00BF5C7F"/>
    <w:rsid w:val="00CB0C09"/>
    <w:rsid w:val="00CD0107"/>
    <w:rsid w:val="00D10397"/>
    <w:rsid w:val="00D129AA"/>
    <w:rsid w:val="00D24309"/>
    <w:rsid w:val="00D25CA1"/>
    <w:rsid w:val="00D84BA8"/>
    <w:rsid w:val="00D942ED"/>
    <w:rsid w:val="00DB4DBD"/>
    <w:rsid w:val="00E02C36"/>
    <w:rsid w:val="00E24CC1"/>
    <w:rsid w:val="00E26369"/>
    <w:rsid w:val="00E2665E"/>
    <w:rsid w:val="00E3557B"/>
    <w:rsid w:val="00E8420E"/>
    <w:rsid w:val="00EB4F78"/>
    <w:rsid w:val="00EE5AF6"/>
    <w:rsid w:val="00F607E2"/>
    <w:rsid w:val="00FB1BC3"/>
    <w:rsid w:val="00FB2BD4"/>
    <w:rsid w:val="00FD0FD0"/>
    <w:rsid w:val="00FD7A40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2F6416"/>
  <w15:docId w15:val="{99A73C8C-2BFB-4D42-8AF9-2D6CC5CC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0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sarff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0D35B-14BA-465F-9A96-8837F212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1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4</cp:revision>
  <cp:lastPrinted>2014-04-15T08:04:00Z</cp:lastPrinted>
  <dcterms:created xsi:type="dcterms:W3CDTF">2021-11-07T04:25:00Z</dcterms:created>
  <dcterms:modified xsi:type="dcterms:W3CDTF">2021-11-07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